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เทคโนโลยีสิ่งอำนวยความสะดวกทางการศึกษาสำหรับผู้พิการ</w:t>
      </w:r>
      <w:r>
        <w:t xml:space="preserve"> </w:t>
      </w:r>
      <w:r>
        <w:t xml:space="preserve">(เช้า)</w:t>
      </w:r>
      <w:r>
        <w:t xml:space="preserve"> </w:t>
      </w:r>
      <w:r>
        <w:t xml:space="preserve">290666</w:t>
      </w:r>
    </w:p>
    <w:p>
      <w:pPr>
        <w:pStyle w:val="Date"/>
      </w:pPr>
      <w:r>
        <w:t xml:space="preserve">วันพฤหัสบดีที่</w:t>
      </w:r>
      <w:r>
        <w:t xml:space="preserve"> </w:t>
      </w:r>
      <w:r>
        <w:t xml:space="preserve">29</w:t>
      </w:r>
      <w:r>
        <w:t xml:space="preserve"> </w:t>
      </w:r>
      <w:r>
        <w:t xml:space="preserve">มิถุนายน</w:t>
      </w:r>
      <w:r>
        <w:t xml:space="preserve"> </w:t>
      </w:r>
      <w:r>
        <w:t xml:space="preserve">2566</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 รายการอุปกรณ์สิ่งอำนวยความสะดวก และบริการคนพิการนะคะ ตัวนึงกันหรือเปล่าจะเป็นคู่มือชื่อว่า</w:t>
      </w:r>
      <w:r>
        <w:t xml:space="preserve"> </w:t>
      </w:r>
      <w:r>
        <w:t xml:space="preserve">“</w:t>
      </w:r>
      <w:r>
        <w:t xml:space="preserve">คู่มือรายการสิ่งอำนวยความสะดวก</w:t>
      </w:r>
      <w:r>
        <w:t xml:space="preserve">”</w:t>
      </w:r>
      <w:r>
        <w:t xml:space="preserve"> </w:t>
      </w:r>
      <w:r>
        <w:t xml:space="preserve">นะคะ อันนี้จะเป็นของสำนักงานคณะกรรมการการศึกษาขั้นพื้นฐาน กระทรวงการศึกษาโดยตรงเลยนะคะ เกี่ยวกับการจัดการเรียนการสอนนะคะ อันนี้จะพูดถึงพื้นฐานโดยภาพรวมนะคะ เกี่ยวกับสื่อเทคโนโลยีทางการศึกษา อบยังไม่มานะ เดี๋ยวดูอีก ใครดี เดี๋ยวดู… ดูของบางคนก่อนนะคะ ว่ามีความเข้าใจประมาณไหนนะคะ ในการจัดกลุ่มในหมวดบัญชี ดูของพายุนะคะ รายการอุปกรณ์ประเภทพวกการให้ยืมนะคะ อย่างเช่น แว่นตานี้ แว่นตาดำ อาจจะเป็นไม่ใช่ให้ยืมนะคะ อาจจะเป็นสนับสนุน อุดหนุนไปเลยนะคะ อาจจะมีเงินกองทุนจัดสรรซื้อให้ให้เลยนะคะ อันนี้ อันที่ 2 อุปกรณ์ช่วยการได้ยิน ก็ถ้า… ถ้าเป็นบางพื้นที่เป็นอุดหนุนให้ไปเลยนะคะ เมื่อก่อนเคยพารุ่นพี่เราไปขอที่โรงพยาบาลศูนย์นะคะ ก็จะได้เป็นของเราเลยนะคะ หรือตอนเด็ก ๆ ก็จะเห็นนักเรียนน่ะค่ะ ที่นักเรียนบางคนได้ไปรับการตรวจการประเมินทางโรงพยาบาล โรงเรียนพาไปอย่างนี้ค่ะ ยังมีแก้วหูยังพอได้ฝากพอได้ยินอย่างนี้ค่ะ ทางโรงพยาบาลก็จัดสรรให้นะคะ อุดหนุนให้ เพราะว่าตรงนี้เขาจะมีงบให้นะคะ ในด้านการศึกษาสถานศึกษาก็จะเป็นการให้การสนับสนุน ต้องไปรับการสนับสนุนจากแหล่งใดนะคะ แต่ว่าของ… ของสถานศึกษาบ่างแห่งมันอาจจะไม่ได้มีงบในตรงนี้ที่จะจัดสรรซื้อให้นะคะ แต่ว่าทางสถานศึกษาจะต้องติดต่อประสานกับหน่วยงานที่เกี่ยวข้องจะต้องจัดสรรหาเทคโนโลยีสิ่งอำนวยความสะดวกต่าง ๆ ด้านการเรียนให้กับผู้พิการได้ใช้ ได้เข้าถึงในการศึกษาการเรียนนะคะ อย่างเช่นอันที่ 3 ก็จะเป็นอุปกรณ์การเขียนเป็นเครื่องพิมพ์ดีดอักษรเบรลล์ อันนี้ให้ยืมนะคะ อย่างเช่น ของมหาวิทยาลัยเรานะคะ ก็จะมีเครื่องพิมพ์อักษรเบรลนะคะ ให้ใช้สำหรับนักศึกษาตาบอดหรือโรงเรียนตาบอดก็จะมีให้บริการสำหรับนักเรียนตาบอดพี่จะมาพรินต์ ถ้าเป็นภาษาของตาดีนะคะ เป็นเครื่องพรินต์ ถ้าเป็นงานชื่อทางการของตาบอดก็จะเป็นเครื่องพิมพ์ที่เป็น พิมพ์ออกมาไม่ใช่หมึกนะคะ โดยไม่ได้ใช้หมึกนะคะ ว่าจะเป็นการใช้เข็มพิมพ์กระดาษออกมาเป็นที่เป็นสัญลักษณ์ คือ เขาเรียกว่า</w:t>
      </w:r>
      <w:r>
        <w:t xml:space="preserve"> </w:t>
      </w:r>
      <w:r>
        <w:t xml:space="preserve">“</w:t>
      </w:r>
      <w:r>
        <w:t xml:space="preserve">อักษรเบรลล์</w:t>
      </w:r>
      <w:r>
        <w:t xml:space="preserve">”</w:t>
      </w:r>
      <w:r>
        <w:t xml:space="preserve"> </w:t>
      </w:r>
      <w:r>
        <w:t xml:space="preserve">ค่ะ ข้อที่ 4 นะคะ เป็นอุปกรณ์ช่วยการอ่านก็จะเป็นปากกาอ่านหนังสือก็อันนี้น่าจะก็จะเป็นอุปกรณ์ช่วยกลุ่มออทิสติกสติปัญญาหรือกลุ่มบุคคลที่กำลังฝึกพูดหรือพูดไม่ชัด โยโกะ โยโกะได้ฝึกพูดไหมคะ เคยไหมเอ่ย ตอนเด็ก ๆ โยโกะ ตอนเด็ก ๆ โยโกะเคยได้รับการกายภาพฝึกพูดไหมคะ ได้รับการกายภาพฝึกพูดไหมคะ ไม่เคย โรงพยาบาลก็ไม่ได้ไปเหรอ ได้ไปไหม ไม่ได้ ไม่ได้รับการฝึกพูดตอนเด็ก ๆ น่ะค่ะ จำไม่ได้หรือ ก็จะมีกลุ่มบางบางคนนะคะ ที่พอได้ยินบ้างอย่างนี้ค่ะ ก็จะได้รับการฝึกพูดเพื่อที่จะพัฒนาการพูดนี่ ให้ชัดขึ้นให้คล่องขึ้นนะคะ แต่เราจะไม่ค่อยเห็นเท่าไรนะคะ แต่จะมีอยู่ที่… ที่ศูนย์ ศูนย์หน้าโรงพยาบาล ศูนย์พัฒนาเด็กเขาจะมีฝึกพูดให้กับเด็ก ๆ ที่กำลัง… ที่กำลังเริ่มพูดค่ะ ที่จะให้พูดได้ชัด สำหรับผู้ที่ได้ยินนะคะ เพราะว่าปากกาตัวนี้น่ะค่ะ มันจะส่งเสียง บางทีก็อาจจะเป็นที่แบบเราไปชี้ตัวหนังสือน่ะค่ะ เอาไปชี้ที่ตัวหนังสือตัวอักษร ปากกาก็จะช่วยอ่านเด็ก ๆ ก็จะพูดตามเสียงของปากกานั้นนะคะ หรืออาจจะเป็นภาพเป็นอะไรก็แล้วแต่นะคะ แล้วแต่ว่าอุปกรณ์นั้นจะพัฒนามาแบบไหนนะคะ ใช้กับอุปกรณ์อีกสิ่งหนึ่งอย่างนี้ค่ะ อันที่ 5 นะคะ เครื่องช่วยในการจัดท่านั่งและที่นั่ง อันนี้ของพายุก็จะตอบ ว่าเป็นเก้าอี้ดัดแปลงนะคะ ใช่ค่ะ จะเป็นเก้าอี้ธรรมดานะคะ มาดัดแปลงให้เหมาะสมกับสรีระของคนพิการแต่ละบุคคลนะคะ บางคนก็ตัวโตมาก บางคนก็ตัวเล็กอาจจะมีปรับด้านข้างหรือความสูงให้มันพอเหมาะกับผู้พิการนะคะ และก็อาจจะมีเพิ่ม เพิ่มหลังบางคนอาจจะหลังคดมากอาจจะมีแบบค่อย ๆ ปรับท่าของเก้าอี้ของพนักพิงน่ะค่ะ ให้มันเหมาะสม ค่อย ๆ ปรับขึ้นมาให้อยู่ในท่วงท่าที่เท่ากับคนปกติมากที่สุดนะคะ ต่อไปข้อ 6 นะคะ คอมพิวเตอร์และการใช้งานคอมพิวเตอร์อันนี้ก็จะรวมไปถึงพวก Software ด้วยนะคะ แล้วก็อาจจะมี Hardware ด้วยถ้า Software อย่างเช่น คนตาบอดนะ ก็อาจจะมีให้… ให้รับบริการเกี่ยวกับโปรแกรมอ่านค่ะ ถ้าเมื่อก่อนก็อาจจะเป็นซื้อไปเลยนะคะ แต่ว่ามันจะอยู่อีกในบัญชีของข ไข่ นะ เป็นการอุดหนุนจัดสรรให้เลยแต่ถ้าเป็นสถานศึกษาอาจจะซื้อซอฟต์แวร์ตัวนั้นมานะคะ แล้วก็ไปฝังกับคอมพิวเตอร์เครื่องใดเครื่องหนึ่งนะคะ เป็นโปรแกรมจอ เมื่อก่อนนี้ของมหาลัยเราก็… ก็มีนะนะ เป็นโปรแกรมจอ ซื้อมาเฉพาะคอมพิวเตอร์ที่อยู่ของศูนย์ DSS เรานะคะ แล้วก็นักศึกษาคนไหนจะมาใช้ ก็ต้องมาใช้แค่ศูนย์เพราะว่ามันจะเป็นแบบเป็น License ได้แค่ 1 เครื่อง License เท่านั้นนะคะ แต่ว่าทุกวันนี้นะ มันก็จะมีผู้เชี่ยวชาญด้านเทคโนโลยีมาพัฒนาพวก Software ให้คนพิการเราน่ะค่ะ ได้ใช้งานได้ทั่วถึง ได้ใช้งานได้ทั่วถึงนะคะ ก็จะเป็นโปรแกรม NVDA อันนี้จะ ใช้ร่วมกับระบบของอินเทอร์เน็ตนะคะ เครือข่ายอินเทอร์เน็ต ถ้ามีอินเทอร์เน็ตก็จะสามารถใช้ได้นะคะ แล้วก็โปรแกรมนี้นะคะ จะเป็นอ่านข้อความทุกข้อความให้เป็นเสียงได้ทั้งหมดนะคะ หรือบางอัน บางโปรแกรมก็อาจจะมีบรรยายภาพให้ได้ด้วยนะคะ ไม่ใช่เฉพาะแค่อ่านแค่ข้อความนะคะ ว่าจะบอกว่าภาพนี้เป็นประมาณนี้ประมาณนี้ค่ะ ถ้าเป็นหูดี มีใครเคยดูทีวีไหม ก็จะมีละครหรือช่องบางช่องน่ะค่ะ ที่บอกว่าเป็นช่องรายการบรรยายภาพและเสียงเขาก็จะบรรยายภาพเหมือน… เหมือนเราฟังนวนิยายน่ะค่ะ ในวิทยุในนั้นน่ะค่ะ มีคนบรรยายอยู่คนสองคนหรือเขาจะใช้โปรแกรมในการแปลงเสียงให้เป็นเสียงคนแก่ ให้เป็นเสียงเด็ก เพื่อที่จะคนฟังจะได้เข้าใจ เรื่องราวแยกออกได้ค่ะ สำหรับคนตาบอดที่มองไม่เห็นภาพก็จะประมาณนี้นะ ต่อไปข้อ 7 นะคะ อุปกรณ์ช่วยสื่อสาร อุปกรณ์สื่อสารแบบบันทึกและเล่นเสียงตัวนี้ก็ถ้าพูดเห็นง่าย ๆ ก็จะเป็นเครื่องบันทึกเสียงค่ะ ก็จะเป็นกลุ่มของบกพร่องทางการเห็นอีกนะคะ ก็จะนิยมยืมไปใช้เรียนเพราะว่าบางทีอุปกรณ์ หรือว่าวิธีการจดบันทึกของเขาอาจจะไม่ทันเหมือนกับเราคนปกติน่ะค่ะ เขาก็จะต้องใช้เครื่องบันทึกเสียงเข้ามาร่วมในการเรียนด้วยนะคะ เพื่อที่จะกลับไปทบทวนในเนื้อหาการเรียนนั้น ๆ ที่อาจารย์คุณครูสอนนะคะ เก็บไว้ฟังในเวลาว่างหรือบางเวลาหรือเวลาทำงานอย่างนี้ค่ะ เพราะบางอย่างเขาไม่สามารถที่จะเข้าไปอ่านในเนื้อหาได้เขาก็ต้องบันทึกเป็นเสียงด้วย มันจะเข้าใจได้มากกว่า เพราะว่าเวลาสอนนะ บางทีอาการก็จะยกตัวอย่างให้นักศึกษา หรือนักเรียนได้เห็นได้เข้าใจมากกว่าตาบอด บางคนเมื่อก่อนนี่ก่อน ๆ นะ ก็จะใช้เครื่องพิมพ์เบรลล์ เครื่องใช้ Translate สไตลัสที่เป็นเจาะมือน่ะค่ะ ซึ่งมันจะช้ามากช้ากว่าเราเขียน 1 ตัวอักษรก็จะมีอยู่ 9 Cell 9 ครั้ง อย่างก ไก่ที่จำได้ก็จะมีอยู่ 4 จุด เขาจะต้องยกมือ ยกข้อมือ จุด4 ครั้งถึงจะเป็น ก ไก่ แต่ว่าถ้าเราคนปกตินะ เวลาเราเขียน ก ไก่ แล้วก็จะบางคนก็จะไม่ต้องหยักต้องโค้งมาให้มันเป็น ก ไก่ เลยนะคะ ความเร็วมันก็จะเขียนออกมาได้คำหนึ่งก็จะได้เร็วกว่าคนตาบอด หรือบางคนใช้เครื่องจดเบรลล์แบบพกพาหรือเรียกว่า</w:t>
      </w:r>
      <w:r>
        <w:t xml:space="preserve"> </w:t>
      </w:r>
      <w:r>
        <w:t xml:space="preserve">“</w:t>
      </w:r>
      <w:r>
        <w:t xml:space="preserve">Mini Sega</w:t>
      </w:r>
      <w:r>
        <w:t xml:space="preserve">”</w:t>
      </w:r>
      <w:r>
        <w:t xml:space="preserve"> </w:t>
      </w:r>
      <w:r>
        <w:t xml:space="preserve">ว่าจะได้ทีละคำหรือกดพิมพ์ 1 ครั้ง ได้ไม่เกิน 6 ตัวอักษรปุ่มพิมพ์มันจะได้อยู่ประมาณ 6 ตัวอักษรในการกดพิมพ์ครั้งหนึ่ง1 ครั้ง ก็บางทีก็อาจจะไม่ครบ ไม่ครบคำค่ะ ข้อต่อไปนะคะ ข้อ 8 อุปกรณ์พลศึกษา และนันทนาการ โกลบอลสำหรับคนตาบอด อันนี้ อันนี้ลูกโกลบอล ก็ใช่นะคะ เป็นกิจกรรมนันทนาการ บางทีก็อาจจะมีเตรียมพร้อมก่อนเข้าเรียนอย่างนี้น่ะค่ะ หรือเป็นช่วงคาบ… คาบวิชาที่จะต้อง Relax ก็อาจจะมีใช้ลูกโกลบอลนะคะ จะใช้ในกิจกรรมลูกโกลบอลนี้ก็จะเป็นประมาณนี้ลูกฟุตบอลเป็นพลาสติกน่ะค่ะ ใครเคยเห็นไหมขาว ๆ แล้วก็ข้างในเขาก็จะมีใส่กระดิ่งเข้าไปข้างใน เพื่อให้กลุ่มเพื่อน ๆ ที่มีความบกพร่องทางการเห็นนะคะ ได้เข้าถึง ได้ยินอุปกรณ์เหล่านั้นจะได้เป็นกิจกรรมที่เขาจะต้องได้ใช้เรียน ใช้เล่นเหมือนกับเราคนปกติ อาจจะมีคาบวิชาการน่ะ การกีฬา การนันทนาการ การเตะฟุตบอลอย่างนี้ค่ะ เขาก็จะขายอุปกรณ์เหล่านี้มาช่วยในการเรียนให้มันได้เทียบเท่ากับเราคนปกติคนตาดีนะคะ หรือไม่ใช่แค่อุปกรณ์ที่ดัดแปลงอุปกรณ์ที่เป็นเครื่องดนตรีโดยตรงก็ได้นะคะ พวกกลอง พวก ดีด สี ตี เป่า อุปกรณ์ดนตรีต่าง ๆ ก็มาช่วยในการส่งเสริมสนับสนุนการเรียนของผู้พิการได้เช่นกันนะคะ ที่เห็นก็จะเป็นคนพิการด้านออทิสติกอย่างนี้ค่ะ เขาก็จะชอบร้องรำทำเพลง เขาก็จะเรียนรู้จากเพลงจังหวะ ถ้ามีการนับจังหวะเขาก็จะเพิ่ม ๆ การเรียนมาไต่ระดับมาเป็นการนับจำนวนอย่างนี้ค่ะ เพื่อแสกแทรกการเรียนของเขา ต่อไปมันจะมีอยู่ 9 ชนิดนะคะ ในหมวดบัญชีกับอุปกรณ์ในการยืมนะคะ ข้อ 9 ก็คือสื่อการเรียนรู้อุปกรณ์วัด ของพายุตอบ ว่าอุปกรณ์วัดความเข้มของแสง อันนี้… อันนี้น่าจะเป็นอุปกรณ์ในกลุ่มทางด้านวิทยาศาสตร์นะ อาจารย์ก็ไม่รู้ว่ามันเป็นประมาณไหนนะคะ แต่ทางที่ดีนะ ถ้าเราน่าจะมีภาพมาประกอบก็จะเห็นชัดขึ้นนะคะ เดี๋ยวต่อไปเดี๋ยวเราจะมาเห็นอุปกรณ์นะคะ ว่ามีอะไรบ้าง อาจจะเป็นประมาณเหมือนเครื่องวัดนะ เพราะแบบมีแสงเข้ามาในเครื่องนี้แล้วก็จะบอกค่าว่าแสงมีค่าตัวเลขเท่านี้ เท่านี้ แล้วต่อไปก็อาจจะเพิ่มในการผลิตเลนส์แว่นตาสำหรับบกพร่องทางการเห็นนะคะ บางคนก็จะมีการแพ้แสงนี้ค่ะ จะนำอุปกรณ์นี้ไปเพิ่มพัฒนาในการผลิตแว่นตาให้กลับผู้ที่มีความบกพร่องทางการเห็นมาสนับสนุนในด้านการเรียนได้นะ อ๋อ ของอันนี้มันยังไม่ครบหรือเปล่าได้แค่ในกลุ่มของบัญชี ก นะ ของมงคล ของอดิศร อันนี้อาจจะเป็นตัวอย่างคร่าว ๆ นะ เดี๋ยวไปดูของของใครดี ดูของวริษาอีกคนหนึ่ง คะ ใช่ค่ะ แต่ถ้าอันนี้มัน มันน่าจะอยู่ในกลุ่มของน่าจะเป็นสถานพยาบาล หรือที่ทำแว่นตาค่ะ อีกระดับหนึ่งมันยังไม่เป็นมาเป็นของเราไงคะ แต่ว่ามันจะเป็นของหน่วยงานค่ะ ใช่ค่ะ อันนี้ อันนี้อาจจะเป็นพื้นฐานจากทางโรงพยาบาลแล้วทีนี้ทางโรงพยาบาลหรือหน่วยงานที่เกี่ยวข้องอย่างเช่น กระทรวงเทคโนโลยีอุตสาหกรรมนี้ค่ะ เขาก็จะมาผลิตอุปกรณ์เพื่อมาให้ใช้สำหรับเรา ถ้าเป็นคอมพิวเตอร์เมื่อก่อนนะ ทางด้านการเรียนการศึกษามันก็จะมีเหมือนแผ่น แผ่นฟิล์มมาค่ะ ที่มารองหน้าคอมพิวเตอร์อีกทีหนึ่ง เพื่อกรองแสงให้กับเพื่อป้องกันสายตา ป้องกันสายตาแสงสีฟ้าอย่างนี้ค่ะ ไม่ให้ตาเราเสื่อมไปมากกว่านี้อย่างนี้ค่ะ เหลืออีกอันหนึ่งก็จะมาผลิตเป็นแว่นตาเขาเรียกว่าอะไรนะ แว่นตาที่มันปรับแสงได้น่ะค่ะ เวลาออกแดดมันก็จะเป็นสีดำเวลาอยู่ในร่มมันก็จะเป็นสีใสอย่างนี้ค่ะ อันนี้ อันนี้ก็จะมาปรับให้สำหรับผู้พิการนะคะ ถ้าเป็นหน่วยงานเดี๋ยวนี้มันคอมพิวเตอร์มันช่วยได้เยอะนะ คอมพิวเตอร์ก็จะ หรือเครื่อง CCTV อันนี้ก็ได้นะคะ มันจะมีการปรับสีให้เหมาะกับผู้พิการได้โดยตรงเลย โดยไม่ต้องมีอุปกรณ์มาเพิ่มแล้วเหมือนเมื่อก่อนนะคะ บางคนก็จะมองเห็นพื้นดำตัวหนังสือสีขาวชัดทางคอมพิวเตอร์เราก็สามารถตั้งค่า ตั้งค่าแบบนี้ได้ หรือพื้นสีเหลืองตัวหนังสือสีดำอย่างนี้น่ะค่ะ กลุ่ม กลุ่มนี้เขาก็จะเรียกว่า</w:t>
      </w:r>
      <w:r>
        <w:t xml:space="preserve"> </w:t>
      </w:r>
      <w:r>
        <w:t xml:space="preserve">“</w:t>
      </w:r>
      <w:r>
        <w:t xml:space="preserve">ตาบอดสี</w:t>
      </w:r>
      <w:r>
        <w:t xml:space="preserve">”</w:t>
      </w:r>
      <w:r>
        <w:t xml:space="preserve"> </w:t>
      </w:r>
      <w:r>
        <w:t xml:space="preserve">บางคนก็จะเห็นในบางสี บางทีก็จะมองไม่เห็นสี ฉะนั้นแล้วก็จะใช้คอมพิวเตอร์มาช่วยในการเรียนการศึกษามีการตั้งค่าให้มันเหมาะสมกับผู้พิการนะคะ แล้วก็อย่าง Low Vision สายตาสั้นมาก ๆ บางคนค่ะ คือขนาดแว่นตาธรรมดาไม่สามารถที่จะใส่ได้ เอ็ม ๆ ได้ไปวัดสายตาไหมวัดนานแล้ว แล้วค่า ค่าสายตาเท่าไร จำไม่ได้ ใส่แว่นปกติไม่ได้ใช่ไหม หรือว่าอย่างไร อ๋อ แต่ว่าอย่าง… เคยถามนักศึกษาตัวอย่างของเพชรอย่างนี้ค่ะ พี่เพชรนะคะ สายตาก็จะสั้นมากในระดับแว่นตาธรรมดาคือ ถ้าจะตัดแว่นน่ะ มันจะหนามากมันก็จะไม่สะดวกในการใช้ชีวิตของเราค่ะ ก็จะต้องมีอุปกรณ์อื่นเข้ามาช่วยเสริมในการเรียนแทน ก็จะเป็นใช้พวกจอ CCTV เครื่องขยายภาพแทนการใช้แว่นตาแต่อันนี้น่ะ เราจะต้องพกตลอดเวลานะคะ หรืออาจจะเป็นแว่นขยายที่แบบที่เขาไว้ส่องพระน่ะค่ะ เห็นไหมคะ เล็ก ๆ เท่าหัวแม่มือ อันนี้ก็จะมีบางคนรุ่นเก่า ๆ เขาก็จะใช้กันนะคะ อายุของของวริษาในกลุ่มหมวดบัญชีข ไข่นะคะ อันนี้จะเป็นหมวดรายการการรับอุดหนุนภายในวงเงินที่กำหนดภายในวงเงินที่กำหนดก็ตามกระทรวงการศึกษาได้ออกกระทรวงการคลังออกกำหนดไว้ว่าอุปกรณ์ตัวนี้ต้องราคาเท่านี้ แล้วก็มีรายละเอียดของอุปกรณ์นั้น ๆ นะคะ ว่าราคาเท่าไร แล้วทีนี้ทางด้านสถานศึกษาก็จะต้องจัดสรรงบ เพื่อที่จะซื้ออุปกรณ์นี้ให้เพียงพอหรือไม่ขาดไม่เกินนะคะ ต้องพอดีเท่านั้น ณ ปัจจุบันนี้การซื้อวัสดุอุปกรณ์พวกครุภัณฑ์ค่ะ ก็จะต้องมีการเสนอราคาจากทางร้านมาให้เราก่อนนะคะ เพื่อที่เราจะได้มาตั้งงบ เขียนงบ เพื่อที่จะไปซื้อกับร้านนั้น ๆ ในราคาที่ตรงกันเราไม่สามารถที่จะตั้งงบไว้เกินแล้วไปซื้อ เพื่อที่จะได้เงินทอนอันนี้ มันจะไม่มีแล้วนะคะ รัฐบาลเขาจะตั้ง… ตั้งเป็นกฎหมายให้มันเพื่อเราที่จะเงินไม่ได้เหลือจ่าย เงินก็จะเหลือจัดสรรงบได้พอดีแล้วในกิจกรรมอื่น ๆ ก็จะมีงบไปใช้ในด้านอื่นได้เหมาะสมได้เพียงพอนะคะ มาดูรายการอันนี้ก็จะมีอยู่ 9 รายการย่อยนะคะ รายการที่ 1 อุปกรณ์ทางการได้ยิน ก็จะเป็นพวกเครื่องช่วยฟังแบบคล้องหลังหู อันนี้อาจจะเป็น อาจจะเป็นแบบการสนับสนุนในวงเงินที่ตั้งไว้อย่างเช่นบางคนน่ะค่ะ บางคนมีการผ่าตัดหู ทางโรงพยาบาลอาจจะมีค่าใช้จ่ายประมาณ 8 แสน ถึง 9 แสน หรือถึง 1 ล้านบาทอย่างนี้ค่ะ แล้วทีนี้การผ่าตัด ทาง… ทางผู้พิการเองจะต้องจ่ายเงินในส่วนนี้หรือทางรัฐบาลอาจจะมีเงินในส่วนของการรักษาพยาบาลในการผ่าตัดสนับสนุนในงบประมาณที่ตั้งไว้ในจำนวนหนึ่งนะคะ แล้วก็ทางสถานศึกษา หรือทางโรงพยาบาลก็อาจจะมีเงินสนับสนุนให้ คือ แต่ละแต่ละสถานที่น่ะค่ะ จะมีการทำประกาศไว้ เขาเรียกว่าทำประกาศไว้ ว่าค่าใช้จ่ายอุปกรณ์ช่วยในการฟังเป็นรายการรายละเอียดมา ว่าจะจ่ายได้ 25,000 บาท ไม่เกิน 25,000 บาท อย่างนี้ค่ะ ก็จะมีการตั้งราคาไว้ ถ้าเกินนั้นก็จะต้องเป็นผู้พิการหรือผู้ปกครองต้องจ่ายเองจ่ายเพิ่มเองนะคะ อุปกรณ์ที่ 2 ช่วยเขียนของอริษาก็จะเป็นเครื่องพิมพ์ดีดอักษรเบรลล์ อันนี้ก็เหมือนกันนะคะ อันนี้ก็จะเป็นตัวอุดหนุน อุดหนุน ก็คือทางหน่วยงานเกี่ยวกับทางการศึกษาอุดหนุนมาให้ จะเป็นการบริหารการนักศึกษา นักเรียนไม่สามารถที่จะเอามาครอบครองเป็นของตนเองได้นะคะ อย่างเช่น อักษรเบรลล์ของเรานะ มีให้บริการยืมได้ ใช้ได้นะคะ รายการที่ 3 อุปกรณ์ช่วยการอ่าน อันนี้ก็เป็นอ่านหนังสือ เครื่องเล่นดีวีดี พร้อมจอแบบพกพา อันนี้ก็ยืม ถ้าเป็นมหาวิทยาลัยเราก็อย่างเช่น ห้องสมุดหน้าที่แล้วเราเข้าไปอบรมนะ เราอยากไปเรียนรู้ไปใช้ แต่เดี๋ยวนี้มันก็มีการพัฒนานะ มี Netfilx มีอินเทอร์เน็ตเข้ามา อย่างเช่น พี่เขาแนะนำนะ ว่าเราอยากดูหนังเรื่องนี้ ซีรีย์เรื่องนี้ เพื่อเป็นการเป็นตัวอย่างในการพัฒนาการเรียนหรือการทำงานของเรา เราก็ไปใช้บริการที่ห้องสมุดเพื่อที่จะขอรหัส รหัสของ Netflix ไม่ใช่ว่าจะให้ได้ตลอดนะคะ ให้รหัส Netflix มาแล้วเราก็ไปเข้าห้องที่เป็นให้บริการเกี่ยวกับโสตทัศนูปกรณ์นะคะ ในกฎของของศูนย์วิทยบริการ ต้องมีจำนวน 5 คนขึ้นไปนะคะ ถึงจะเข้าใช้บริการได้ การใช้บริการเทคโนโลยีสิ่งอำนวยความสะดวกและสื่อต่าง ๆ นะคะ สำหรับผู้พิการไม่จำเป็นจะต้องมาขอใช้บริการแค่เฉพาะศูนย์ DSS ศูนย์ให้บริการคนพิการเท่านั้นนะคะ ถ้าเป็นมหาวิทยาลัยเรานะมันเป็นสถานศึกษาใหญ่นะคะ มันก็มีหน่วยงานทุกหน่วยงานมันก็เกี่ยวกับการศึกษาได้ทั้งหมดนะคะ นักศึกษาสามารถใช้สิทธิ์การเป็นนักศึกษา อันนี้โดยพื้นฐานนะคะ ใช้สิทธิ์การเป็นนักศึกษาไปขอรับบริการเทคโนโลยีสิ่งอำนวยความสะดวกอื่น ๆ ได้ทุกที่นะคะ ห้องสมุดก็ได้ หรืออาคาร 7 อาคารวิทยาศาสตร์ที่เกี่ยวกับคณะเรียนของเราก็สามารถไปใช้บริการได้นะคะ หรือต่อไปอย่างนี้ค่ะ เราจะได้ทำ Project ’งาน DSS ไม่มีหนังสือเกี่ยวกับ Project งานของรุ่นพี่เลยหรือมีก็มีน้อยไม่เพียงพออย่างนี้ว่าง ๆ ก็สามารถไปขอยืมกับห้องสมุดของสาขาได้นะคะ ที่อาคาร 7 คณะวิทย์ได้ หรืออาจไม่เพียงพออีก ก็สามารถไปขอใช้บริการขอยืมที่ศูนย์วิทยบริการของมหาวิทยาลัยได้เลยนะคะ โดยมีขั้นตอนการใช้บริการอย่างไร ใช้บัตร ใช้รหัสนักศึกษาของเราใช่ไหมคะ หรือว่าปัจจุบันนี้ก็จะมี QR Code ที่เป็นรหัสเป็น Code ของแต่ละคน ไปสแกนยืมได้นะคะ เป็นต้นนะคะ ต่อไปอุปกรณ์ อุปกรณ์ที่ถึงเท่าไรแล้วล่ะ ที่ 4 อุปกรณ์ที่ 4 เป็นอุปกรณ์ช่วยในการดำเนินชีวิตประจำวัน ของวริษาก็จะตอบ ว่าเก้าอี้ที่สามารถปรับยืนได้นะคะ ก็จะยกตัวอย่างให้เห็นอีกของ DSS ก็จะมีรถวิลแชร์ วิลแชร์ที่แบบนั่งแล้วก็วีลแชร์ที่สามารถปรับเบาะให้มันเหมาะสมกับสรีระของคนพิการได้ ก็คือเอนเบาะไปด้านหลังด้านหน้าหรือให้มันตั้งยืนได้ ก็มีให้ยืมหรือไม่ใช่แค่อุปกรณ์ อุปกรณ์วิลแชร์ก็จะเป็นพวกไม้ค้ำยัน ไม้เท้า อันนี้ก็เป็นอุปกรณ์ในการยืนได้เหมือนกันนะคะ ไม้ค้ำที่แบบเคยเห็นไหม เวลาเราประสบอุบัติเหตุเกี่ยวกับขาน่ะค่ะ ที่เป็นไม้ ไม้ไว้ค้ำที่จักแร้อันนี้เราก็มีให้ยืมนะคะ หรือเป็นรถวีลแชร์อาจจะไม่ใช่คนพิการเลยเราอาจจะประสบอุบัติเหตุมาอย่างนี้ค่ะ ขาพลิกขาแพลงก็สามารถยืมใช้บริการรถวีลแชร์ได้ไม่ใช่แบบไฟฟ้าอย่างนี้ก็มี หรือแบบว่าไฟฟ้าก็มีนะคะ หรือบางคนที่เดินไม่คล่องไม่ถนัด เราก็มีแบบพัฒนาขึ้นมานะ ส่วนล่างอาจจะไม่แข็งแรงนี้นะ จะมีพัฒนาขึ้นมาเป็นรถสกูตเตอร์สีเหลือง สีแดง สีขาวก็ให้สำหรับผู้พิการเราได้ใช้นะ หรือกลุ่มตาบอดรถที่มีความเร็วอาจจะไม่เหมาะวันนี้ค่ะ ก็อาจมาใช้รถที่ระดับความเร็วไม่มากนักอย่างเช่น รถสกูตเตอร์อย่างนี้ค่ะ ใช้ในการเดินทางไประหว่างอาคารเรียนได้นะคะ ต่อไปอุปกรณ์เครื่องคอมพิวเตอร์ใช้งาน โปรแกรมคอมพิวเตอร์ขยายภาพ และอักษรคอมพิวเตอร์นะคะ อันนี้ก็จะเป็นเครื่อง CCTV นะคะ DSS มี 2 เครื่องนะคะ ตัวนี้ CCTV เขาก็พัฒนาขึ้นให้ต่อกับ CPU หรือ CCTV บางเครื่องอาจจะมีราคาสูงหน่อย ประมาณ 200,000-300,000 อย่างนี้ค่ะ อาจจะตัวเดียวกันกับคอมพิวเตอร์ได้เลยนะคะ ถ้าเป็น CCTV ที่ไม่ใช่คอมพิวเตอร์นะเครื่อง CCTV น่ะ การ การต่อสร้างขึ้นมาค่ะ ในหน้าจอในกระจกของเขาน่ะค่ะ มัน มันจะมีการขยายได้มากกว่าหน้าจอคอมเรา มันจะใช้อุปกรณ์ที่ ที่เป็นส่วนประกอบขายได้ขยายได้ใหญ่กว่าคอมพิวเตอร์ปกติเรานะคะ ก็จะมีความเหมาะสมสำหรับผู้พิการและก็ความเร็ว ความเร็วในการซูมในการขยายก็จะมีความเร็วมากกว่าคอมพิวเตอร์ของเราทั่วไปนะคะ ต่อไปนะคะ อุปกรณ์ช่วยในการสื่อสารก็ Switch พูดได้ อุปกรณ์ช่วยในการสื่อสารแบบบันทึก แล้วก็แบบเล่นเสียงนะคะ อันนี้ก็จะเป็นเครื่องบันทึกเสียงที่เห็น ๆ กันนะคะก็จะเป็นอุปกรณ์เดียวกันกับให้ไปเลยนะคะ ข้อ 8 สื่อการเรียนรู้ ของวริศาตอบ CD-ROM ส่งเสริมการเรียนรู้เพื่อเตรียมความพร้อมอาไม่ใช่แค่ CD-ROM นะคะ อันนี้อาจจะเพิ่มเติมไปในอย่างเช่น เด็กที่เริ่มหัดเรียนก็จะมีบัตรภาพบัตรคำเอาไปใช้เรียนเรียนนอกเวลาได้ ไปเล่นเกมกับเพื่อนเพื่อเพิ่มทักษะการเรียนได้นะคะ หรือจะเป็น ถ้าเป็นอนุบาลก็จะเป็นพวก Box ต่าง ๆ เพื่อมาเรียนรู้สีเรียนรู้สี รูปทรงก็ได้นะคะ แล้วก็ทุกวันนี้นะ ทุกวันนี้เราจะเรียนรู้ผ่านอินเทอร์เน็ต ก็มีพวก iPad พวก Tablet ให้ยืมได้เหมือนกันนะคะ ก็จะเป็นสื่อการเรียนรู้เหมือนกัน อาจจะเป็นสื่อโลกกว้างเลยล่ะ ก็จะเป็นแต่ว่ามันไม่ใช่แบบสื่อที่จะต้องหยิบจับเป็นสิ่งของ เป็นรูปลักษณ์นะคะ อันนี้จะเป็นสื่อแบบบรรยาย ภาพ เสียง เนื้อหานะคะ ก็จะเป็นพวก Tablet ถ้าเป็นพวกวัสดุอุปกรณ์สิ่งของนึกว่าอนุบาลบางสิ่ง อย่างเช่น ผลไม้ ที่เป็นภาพจำลองค่ะ สัตว์ที่เป็นภาพจำลอง บางสิ่งก็จะเป็น… เป็นพวกยีราฟพวกตัวช้าง ม้า วัว ควาย แต่ว่าอาจจะมีขนาดเล็กก็มีค่ะ อันนี้ก็เป็นสื่อการเรียนได้เหมือนกันนะคะ หรือถ้าเป็นระดับสูงอาจจะเป็นพวกโมเดลโมเดลการสร้างบ้านสร้างอาคารที่เห็นชัด ๆ น่ะค่ะ พวกวิศวะฯ มันจะเป็นการลดขนาดลงมาให้เล็กลงนะคะ มันก็จะเป็นสื่อในด้านการเรียนที่เห็นได้ชัดเหมือนกันนะคะ เราอาจจะเอาสื่อนั้นน่ะ มาช่วยศึกษาการเรียนหรือถ้าเป็นตาบอดก็อาจจะมีก็พอจะรู้ได้อย่างไรว่า ก ไก่เป็นอย่างไรอย่างนี้ค่ะ ก็จะมีสื่อภาพนูนที่เป็นรูปลักษณ์อักษรของ ก ไก่ มาให้ตาบอดได้ทำได้เรียนรู้ว่า ก ไก่ เป็นแบบนี้นะ อย่างนี้น่ะค่ะ ต่อไปนะคะ เป็น..ข้อไหนแล้วนี่ ข้อ 7 อุปกรณ์ช่วยเคลื่อนที่ถือไม้เท้าขาวแบบพับได้ อันนี้ก็ใช่นะคะ อุปกรณ์ช่วยในการเคลื่อนที่ตาบอดเขาอาจจะเรียกว่า</w:t>
      </w:r>
      <w:r>
        <w:t xml:space="preserve"> </w:t>
      </w:r>
      <w:r>
        <w:t xml:space="preserve">“</w:t>
      </w:r>
      <w:r>
        <w:t xml:space="preserve">การนำทาง</w:t>
      </w:r>
      <w:r>
        <w:t xml:space="preserve">”</w:t>
      </w:r>
      <w:r>
        <w:t xml:space="preserve"> </w:t>
      </w:r>
      <w:r>
        <w:t xml:space="preserve">นะน่าจะใช้ไม้เท้า ไม้เขาจะเรียกว่า</w:t>
      </w:r>
      <w:r>
        <w:t xml:space="preserve"> </w:t>
      </w:r>
      <w:r>
        <w:t xml:space="preserve">“</w:t>
      </w:r>
      <w:r>
        <w:t xml:space="preserve">ไม้เท้าขาว</w:t>
      </w:r>
      <w:r>
        <w:t xml:space="preserve">”</w:t>
      </w:r>
      <w:r>
        <w:t xml:space="preserve"> </w:t>
      </w:r>
      <w:r>
        <w:t xml:space="preserve">นะคะ คือไม้ที่แบบชี้นำทางเขาจะเร่งไปข้างหน้า ปาดสิ่งกีดขวางก่อนนะคะ หรือระดับของสิ่งของและสูงต่ำในเวลาเดินทางของตาบอด ก็จะได้รู้ว่ าอันนี้สูงนะ อันนี้ต่ำนะ อันนี้เวลาไม้เท้าเขาไปเคาะ หรือไปสัมผัส เขาจะรู้ว่านุ่มนะ แข็งนะอย่างนี้ค่ะ อันนี้คือการนำ อันนี้ก็เป็นอุปกรณ์ในการยืนนะคะ อีกอันหนึ่ง ก็จะเป็นบุคคลนะคะ บุคคลนำทางสังเกตเห็นไหมคะ ว่าโรงเรียนตาบอด ตาบอดเขาไปอย่างไร อันนี้จะเป็นการเริ่มเริ่มแรก ก็คือจะมีคนตาดีนำทาง นำทางเดินไปก่อนคนตาบอดก็จะใช้วิธีการนำทางของของคนตาบอดค่ะ วิธีการก็ คือ ให้ตาบอด ถ้าสมมติว่าเรายืนอยู่ด้านซ้าย คนตาบอดก็จะใช้มือซ้ายกับที่ข้อพับขวาของเรานะคะ ขับในระดับนี้ เพราะว่าก็จะได้รู้ ว่าเวลาการขึ้นบันได หรือขึ้นลงในที่สูงที่ต่ำในระดับนั้นนะคะ ตาบอดก็จะได้รู้ ว่าคนนำทางบางทีพาขึ้นเขาก็จะยกไหล่เขาก็จะยกตาม เขาก็จะรู้ว่าคนนำทางไปก่อนนี่ ขึ้นไปในที่สูงนะ เตรียมพร้อมที่จะก้าวขาให้มันสูงขึ้น เช่น บันไดนะคะ เราก็จะก้าวขาขึ้นไปที่สูงได้ หรือบางทีเขา เขาลงต่ำ คนนำทางลงต่ำ ก็จะได้รู้ ว่าถ้าระดับตำแหน่งของมือของแขนมันลงต่ำมันเปลี่ยนที่ เปลี่ยน เปลี่ยนตำแหน่งแล้วก็รู้ ว่าเขาจะต้องเตรียมตัวที่จะลงในที่ต่ำ อย่างนี้ค่ะ เมื่อก่อนนี้ตอนที่พี่มาอยู่ที่นี่ใหม่ ๆ นะ เคยมีแบบคือตอนเรียนน่ะค่ะ ไม่ได้เรียนฝึกทักษะในการนำทางคนตาบอด แล้วทีนี้พอมาทำงานก็ไม่มีประสบการณ์ในการช่วยเหลือหรือนำทางคนตาบอดก็ไม่รู้ ว่าให้คนตาบอดจับตรงไหนอย่างนี้ค่ะ พี่ พี่ขวัญที่ตาบอดก็มีการแนะนำในการใช้ชีวิตของคนตาบอด แล้วก็แนะนำให้พี่ช่วยคนตาบอดอะไรอย่างไรบ้างนี่ค่ะ มาทีแรก คือ ให้พี่ขวัญนี่จับที่เสื้อด้านหลังโดยที่พี่ไม่รู้พี่ขวัญก็ลืมตัวไปบ้างในการใช้ชีวิตของผู้พิการทางด้านการเห็นนะคะ แล้วทีนี้ไปเดินผ่าน ไปเดินผ่านป้ายข้างถนนไม่ได้ดูตัวเองน่ะ ก้ม ก้มแค่หัวแต่ว่าไม่ได้ลดตัวลงทีนี้พี่ขวัญเดินอยู่ข้างหลัง ไม่รู้ว่ามันมีสิ่งกีดขวาง พี่ขวัญก็เลยเดินชนหัวหงายหลังเลย อันนี้ก็เป็นประสบการณ์นำทางผู้ตาบอดนะคะ ว่าบางครั้ง บางครั้งนะคะ มันไม่ใช่แค่เรจะต้องเดินเงียบ ๆ นะ เราจะต้องส่งเสียงบอกให้เขารู้ด้วย ว่ามีสิ่งกีดขวางอยู่ด้านบนนะ หรือว่ามีอะไรแบบขวางแหย่มาเหมือนกิ่งไม้อย่างนี้ค่ะ เราต้องหลบซ้ายหลบขวานะอย่างนี้อ่ะค่ะ หรือว่าเดินผ่านไม้นะมันร้อนนะ ก็คนตาบอดเขาจะได้เตรียมใจเพราะบางทีเราพาเขาเดินผ่านสิ่งที่มันร้อนน่ะค่ะ เขาก็อาจสะดุ้งตัวตกใจเป็นได้นะคะ รายการที่ 9 นะ เป็นอุปกรณ์พลศึกษานันทนาการ ตอบเครื่องดนตรี ตอบ 2 ครั้งหรือเปล่าลูก ตอบเครื่องดนตรีกับเครื่องดนตรี อันนี้อาจจะเป็นเครื่องดนตรีแล้วก็อุปกรณ์อื่น ที่มาช่วยในกิจกรรมการเล่นได้ อุปกรณ์ในด้านการกีฬาก็เป็นอุปกรณ์ด้านนันทนาการ นันทนาการก็ได้นะคะ หรือเป็นกิจกรรมก็ได้นะคะ แต่ว่ากิจกรรมมันไม่ได้เป็นอุปกรณ์ที่จะต้องยืมนะรายการที่ 9 นะคะ อุปกรณ์อุดหนุนภายในวงเงินที่กำหนด น่าจะรายการเดียวกันนะคะ ก็จะเป็นการส่งเสริม ประกอบการบริการเสริมวิชาการตามสาระการเรียนรู้ ของห้องเรายังไม่เคยไปเรียนรู้ข้างนอกห้องเรียนใช่ไหมคะ การย้อมผ้าครามได้ไปไหม ยังใช่ไหมของรุ่นพี่ รุ่นพี่เพราะว่าที่สกลเรานะ มีวัฒนธรรมในด้านผ้าครามนะคะ เป็นเอกลักษณ์ของจังหวัดสกลนครเราการย้อมผ้าครามนะคะ รุ่นพี่เรา เมื่อก่อนนี้ก็จะมีการเขียนโครงการสนับสนุน พารุ่นพี่ไปเรียนรู้นอกพื้นที่นะคะ ไปฝึกการย้อมผ้าครามในแหล่งชุมชนที่เขามีการย้อมผ้าครามนะคะ อันนี้ก็จะเป็นการสอนเสริมนอกห้องเรียนนะคะ ก็เรียนรู้พื้นที่ของจังหวัดนะคะ รายการที่ 2 การอ่านหนังสือ เอกสารข้อสอบ อันนี้ก็จะมีการให้บริการสำหรับกลุ่มทางด้านการเห็นนะคะ อย่างเช่น ของตี๋นะ เพื่อนเราเวลาสอบ บางบางทีน่ะค่ะ อาจารย์ก็ไม่ได้ทำข้อสอบเฉพาะ… เฉพาะ แยกออกมาของผู้พิการทางด้านตาบอดทางการเห็นนะคะ ก็อาจจะมีการขอรับบริการจากศูนย์ DSS จอล่ามหายพี่อุ้ย มาแล้วค่ะ รับบริการจากศูนย์ DSS น่ะค่ะ ให้ไปอ่านข้อสอบให้นะคะ ในห้องเรียนก็เวลาที่สอบก็จะมีน้องนักศึกษาก็จะมีการนัดแนะอาจารย์แล้วก็มาขอใช้บริการกับพี่เจ้าหน้าที่ของศูนย์ DSS ของเราเพื่อไปอ่านข้อสอบให้นะคะ พี่ DSS ก็จะมีหน้าที่อ่านข้อสอบ และก็กาข้อสอบให้กับผู้บกทางการหรือในห้องเรียน ก็อาจจะมีการบริการโน๊ตเทคเกอร์จดบันทึกไปเข้าห้องเรียนด้วยมีการจดบันทึกให้กับนักศึกษาตาบอดด้วยก็มีนะคะ แบบบางทีเสื่ออุปกรณ์เราอาจไม่เพียงพออย่างนี้ค่ะ เราก็อาจจะใช้บุคคลเข้าไปช่วยการให้บริการหรือบางกิจกรรมในการเรียนการสอน อาจไม่ใช่แค่การฟังบรรยาย อยากจะให้ตาบอดเข้าไปมีส่วนร่วมการปฐมพยาบาลอย่างนี้ค่ะ คุณครูไม่รู้ ว่าอาจารย์ไม่รู้ว่าจะสอนตาบอดอย่างไร ให้… ให้ได้รับการการเรียนรู้การฝึกการปฐมพยาบาลเบื้องต้นให้กับผู้ป่วยก็จะมีบุคลากรที่มีความรู้ในการนำทางในการนำผู้พิการทางด้านการเห็นไปช่วยชี้แนะไปช่วยจับในบริบทเหมือนอย่างที่พี่พาพี่ตาบอดเดินอย่างนี้ค่ะ อย่างนี้เป็นต้นนะคะ การนำทางก็บรรยายไปแล้วนะ การผลิตสื่อ ข้อที่ 4 นะคะ ก็ในด้านสถานศึกษาก็อาจจะมีขอการสนับสนุนในการผลิตสื่อให้เหมาะสมกับผู้พิการนะคะ ว่าเราจะทำอย่างไรให้ตาบอด ตาบอดนะ อาจารย์มีไฟล์ที่เป็น PDF คนตาบอดไม่สามารถอ่านได้อย่างนี้ค่ะ จะทำอย่างไรดีในสถานศึกษาหรือแหล่งการเรียนรู้นั้น ๆ ก็จะมีโปรแกรม โปรแกรมมาช่วยแปลงไฟล์ PDF ให้กับตาบอดมาเป็นไฟล์ Word เพื่อจะได้เอามาใช้ได้ หรือการแปลงไฟล์แบบ บางทีอาจจะใช้เวลานาน แล้วก็แปลงได้ไม่สมบูรณ์ ก็อาจจะมาใช้บุคลากรนะคะ ที่จะต้องพิมพ์ พิมพ์ไฟล์เอกสารนั้น ๆ น่ะค่ะ เพื่อที่จะให้ตาบอดได้เข้าใช้งานในการเรียนการอ่านได้เข้าถึงเท่ากับคนปกตินะคะ ก็เป็นการผลิตสื่อเหมือนกันนะคะ หรือถ้าเป็นเด็กอนุบาล ถ้าเป็นเด็กอนุบาลคุณครูก็จะมีวิธีการสื่อบัตรภาพ บัตรคำ หรือการต่อจิ๊กซอว์ อย่างนี้ค่ะ ให้เด็ก ๆ ได้สัมผัสสื่อนั้น จับสื่อนั้น ได้เรียนรู้สื่อนั้น และเกิดการเรียนรู้ใหม่เกิดขึ้นค่ะ แล้วก็ข้อ 5 นะคะ การจดคำบรรยาย อันนี้ก็บรรยายไปแล้วนะ การซ่อมสื่อ ก็มีการบริการเหมือนกันนะคะ การซ่อมสื่อหรือว่าพวกเทคโนโลยีอุปกรณ์ต่าง ๆ อย่างเช่น รถพี่เซฟอย่างนี้ค่ะ บางทีมันแบตเตอรีหมดเราก็จะมีงบ มีทุนช่วยสนับสนุนซื้ออุปกรณ์ตรงนี้เพื่อซ่อมเพื่อที่จะให้อุปกรณ์นั้นน่ะค่ะ ใช้งานได้หรือเครื่องพรินต์นักศึกษาเราวันนี้ใช้เอกสารนะ ใช้เครื่องพริน์ บางทีมันใช้งานเยอะ ๆ หมึกหมดอย่างนี้ค่ะ ก็จะมีการสนับสนุนทุนในการซื้อหมึก หรือว่าเครื่องพรินต์ใช้มานานล่ะ ตัวที่แบบหมุดกระดาษทางนี้ค่ะ ก็มีงบประมาณตัวนี้ในด้านสถานศึกษาน้องจะต้องมีการกระเป๋างบไว้เพื่อซ่อมบำรุงอุปกรณ์สนับสนุนการเรียนของเรานะคะ แล้วก็ข้อ 7 การกายภาพบำบัดผู้พิการนะคะ เมื่อก่อนก็จะมีรุ่นพี่บกพร่องทางด้านร่างกาย และการเคลื่อนไหว พี่… พี่หมายนะ พี่หมายก็มาขอสิทธิ์ ว่าอยากรับการบริการในด้านการฟื้นฟูร่างกายนะคะ ทางศนย์ DSS ของเราหน่วยงานสถานศึกษานะคะ ก็มีการพาโดยที่ใช้งบ งบของเราเองล่ะ ในด้านน้ำมัน น้ำมันเชื้อเพลิงให้กับรถที่จะพาน้องนักศึกษานี่ ไปรับการตรวจประเมินนะคะ มีขั้นตอนแรกก็พาไปสถานพยาบาลที่อยู่ใกล้เรานะคะ แล้วก็สถานพยาบาลที่อยู่ใกล้เราไม่สามารถที่จะรักษาได้ก็แนะนำ ว่าให้ไปโรงพยาบาลศูนย์ขอนแก่น เราก็ได้ใช้งบประมาณตรงนี้ในการจัดสรรน้ำมันรถ หรือเบี้ยเลี้ยงสำหรับผู้นำพาไปนะคะ ไปที่โรงพยาบาลศูนย์ขอนแก่น เพื่อที่จะได้รับการกายภาพการบำบัด การฟื้นฟูในด้าน… ด้านร่างกายนะคะ หรือบางคนด้านสุขภาพจิตอย่างนี้นะคะ ก็มีการพาไปโรงพยาบาลเพื่อที่จะได้รับการฟื้นฟูให้มีการพัฒนาที่เหมาะสมให้ดีขึ้น เพื่อที่จะ เพื่อที่จะจุดประสงค์หลัก ๆ เลย เพื่อที่จะให้คนพิการเราได้เรียนได้เทียบเท่าได้ใช้ชีวิตเทียบเท่ากับคนปกติเรานะคะ ต่อไปข้อ 10 นะ ล่ามภาษามือ มีการบริการสนับสนุนเห็นไหมคะ อยู่หน้าจอเราใช่ไหมคะ มีการขอรับบริการจากล่าม TTRS ล่ามออนไลน์เนื่องจากว่าล่ามของเรามีไม่เพียงพอเนื่องจากว่าล่ามของมหาวิทยาลัยเราอาจจะยังไม่มีทักษะความรู้ความสามารถเกี่ยวกับคำศัพท์ด้านวิชาการ ด้านคอมพิวเตอร์ที่เพียงพอนะคะ แล้วก็ขอรับบริการทาง TTRS นี้เป็นต้นนะคะ หรือถ้าเป็นศูนย์ DSS ก็จะมีการบริการตู้ TTRS นะ ล่ามสื่อสารในเวลาที่ฉุกเฉินเวลาที่เร่งด่วนไม่สามารถที่จะขอบริการล่ามในห้องเรียนได้หรือว่าล่ามพี่ ๆ ที่เป็นบุคคลอาจจะไม่ว่างอย่างนี้ค่ะ น้อง ๆ ก็จะไปใช้บริการ ตู้ TTRS ดูบริการได้เช่นเดียวกันนะคะ ไปการอบรมทักษะพื้นฐานอบรมทักษะพื้นฐานสำหรับผู้พิการตาบอดปีที่แล้วนะคะ พี่อุ้ม พี่อุ้มก็มีการอบรมทักษะการนำทางสำหรับผู้พิการทางการเห็น ก็ไม่ใช่แค่จะอบรมให้กับผู้พิการทางด้านการเห็นนะคะ ก็มีการอบรมให้กับเพื่อน ๆ ด้วยนะคะ เพื่อที่จะรู้หลักการวิธีการในการนำทางคนตาบอดต้องทำอย่างไร เราก็จะได้พึ่งพาอาศัยกันนะคะ ไม่ใช่ว่าจะต้องขอเป็นการแค่เจ้าหน้าที่อย่างเดียวนะคะ เพื่อความสะดวกรวดเร็วนะ ในการประหยัดเวลา ก็มาขอใช้ขอเพื่อน ๆ นี่ เพื่อน ๆ เพราะว่าเพื่อน ๆ เราจะมีความสนิทสนมกันมากกว่า แล้วก็เราจะอยู่ด้วยกันตลอดเวลา ฉะนั้นแล้ว เพื่อน ๆ ก็ก็จะต้องได้รับการอบรมในการช่วยเหลือเพื่อนในทักษะพื้นฐานได้ด้วยนะคะ หรือทักษะด้านอื่น ๆ ทักษะการอบรมด้านภาษามืออย่างนี้นะคะ เรียนรู้สำหรับการสื่อสารเพื่อนหูหนวกนะคะ เพื่อนในห้องเรียนเรา มีเพื่อนหูหนวกแล้วเราเป็นคนหูดี เราไม่เคยใช้ภาษามือเลย น่ะค่ะ ก็จะมีการอบรมภาษามือให้นะคะ หรือบางทีคนหูหนวกบางคนอาจจะมาแบบเคยใช้ภาษามือที่เป็นภาษาสื่อสาร แต่ว่าไม่ใช้ภาษามือที่เป็นภาษาคำศัพท์วิชาการอย่างนี้ค่ะ เราก็มีการปรับ มีการอบรมว่าหรือมีข้อตกลงกันนะคะ ว่าควรที่จะใช้ภาษานี้นะ ตัวนี้นะ คำศัพท์คำนี้นะ ที่เป็นสื่อกลางทุกคนก็จะเข้าใจกันนะคะ หรือบางคำ อย่างเช่น เฉพาะพื้นที่นะ อย่างเช่น ในมหาวิทยาลัยเรานี้ค่ะ หอประชุมมหาวชิราลงกรณ์อย่างนี้นะคะ พี่ลาม TTRS อาจจะไม่มีประสบการณ์ อาจจะไม่รู้อย่างนี้ค่ะ แต่ว่าเราเป็นคนอยู่ในพื้นที่นี้ เราจะได้ใช้หอประชุมแห่งนี้ เราก็จะมีการเรียนรู้จากการอบรมทักษะพื้นฐาน คำศัพท์พื้นฐานตัวนี้ที่จะรู้ให้มันเป็นแบบคำเดียวกันนะคะ อย่างนี้เป็นต้นนะคะ การแนะแนวการศึกษา เราก็จะได้รับการแนะแนวการศึกษา มีใครไหมคะ ที่ ที่จากโรงเรียนได้รับการแนะแนว ว่าให้มาสมัครเรียนที่มหาวิทยาลัยราชภัฏสกลนคร มีไหมคะ ได้รับการแนะแนวของมุกไม่มีนะ แต่ว่าที่โรงเรียนที่เฉพาะทาง โรงเรียนโสตอุดร โสตมุกดาหารมีแน่ ๆ เพราะทางศูนย์ DSS มหาวิทยาลัยราชภัฏเรามีการไปแนะแนวในด้านการจัดการเรียนการสอนสำหรับผู้พิการมีการแนะแนว ว่ามีศูนย์ให้บริการนะ การบริการการสนับสนุนจากศูนย์บริการนะ อย่างนี้ค่ะ โรงเรียนโสตฯ ต่าง ๆ ในเขตภาคอีสานตอนบนเราก็จะมีนะคะ 2 ปีที่แล้วมีไปถึงโสตฯ ขอนแก่นนะคะ แล้วก็มีไปโรงเรียนตาบอดขอนแก่นด้วยนะคะ ก็จะมีได้รับการแนะแนวจากผู้แนะแนวแล้วก็ได้รับการแนะแนวจากพี่ ๆ ทางศูนย์ DSS ราชภัฏสกลนครนะคะ ไปแนะแนวเดี๋ยวกลับกันการจัดการเรียนการสอนที่มีความเหมาะสมกับผู้พิการนะคะ หรือถ้าเป็นศูนย์ เป็นโรงเรียนนี้ก็อาจจะมีคุณครูไปแนะแนว ไปชักชวน หรือมีจดหมายมีหนังสือไปนะคะ มีการบริการการสนับสนุนการจัดการเรียนการสอนสำหรับผู้พิการอย่างไรนะคะ เพื่อที่จะให้คนพิการนั้นน่ะค่ะ ได้รู้มันเหมาะสมกับเราไหม เราควรที่จะไปตรงไหนอะไรถ้าอย่างสกลนครเราก็จะมีการบริการล่ามภาษามือในห้องเรียนนะคะ มีล่ามออนไลน์ในห้องเรียนอันนี้ก็จะเหมาะสมในกลุ่มของหูหนวก ก็หูหนวกก็จะสามารถเข้ามาเรียนได้นะคะ อย่างนี้เป็นต้นนะ หรือเมื่อก่อนนี้นะ ก็มีการจัดสรรอาคารสถานที่สำหรับผู้พิการ มีลิฟต์ มีทางลาด ผู้พิการด้านวีลแชร์ผู้พิการทางด้านเคลื่อนไหว ถ้ามาเรียนที่นี่ก็จะมีความเหมาะสมในการเดินทางการเคลื่อนย้ายไปตึกเรียนไปห้องเรียนต่าง ๆ ได้อย่างเหมาะสม หรือห้องเรียนอุปกรณ์เครื่องฉายที่เหมาะสมให้นักเรียน นักศึกษา ได้เรียนรู้ และเข้าถึงแหล่งการเรียนรู้ได้เหมาะสมกับนักเรียนนะคะ เช่นอุปกรณ์ห้องคอมพิวเตอร์อย่างนี้ ก็เป็นสื่ออุปกรณ์ให้นักเรียนนักศึกษาได้เข้าไปเรียนได้เทียบเท่ากับคนปกติได้เหมือนกันนะคะ เช่น ของพี่เสือน้อยนะ จะมีโปรแกรมจอไว้ฉายเข้าเรียนได้เท่ากับเพื่อนในห้องเรียนนะคะ เพื่อนตาดีก็ใช้อุปกรณ์แบบธรรมดาไป แต่ว่าพี่เสือน้อยก็ใช้อุปกรณ์ โปรแกรมน้องโปรแกรม NBDA ช่วยในการได้ยินนะคะ ต่อไปข้อ 13 นะคะ พี่เลี้ยงและผู้ช่วย ผู้ช่วยเหลือ อันนี้นี่ ห้องเราก็จะเห็น ๆ ใช่ไหมคะ ว่ามีพี่อุ้ย มีพี่เก๋ พี่ปอย พี่อุ๋ย พี่ศูนย์ DSS พี่พลอย พี่ปุ๋ยหลาย ๆ คน พี่เตย ก็เข้าไปสนับสนุนในการจัดการเรียนการสอนในห้องเรียนด้วยนะคะ เพราะว่าบางทีนะ ผู้พิการอาจจะเรียนไม่ทันเพื่อนอาจจะมองไม่เห็นอย่างนี้ค่ะ พี่ก็ช่วยนำทาง ไปช่วยชี้แจงเพิ่มเติมจากที่อาจารย์สอน อย่างเช่น เอ็ม เอ็มมองไม่เห็น อาจารย์ขยายสุดแล้วก็ยังมองไม่เห็น เพราะว่าพอขยายแล้วมันอาจจะเบลอ ก็จะมีพี่ ๆ ที่เข้าไปชี้แจง พี่เลี้ยงถ้าเป็นศูนย์เป็นโรงเรียนก็จะบอกว่าเป็นพี่เลี้ยงนะคะ ที่จะประกบกับน้อง ๆ ผู้พิการเราเพื่อชีวิตน้อง น้องนี่จะได้รับการเรียนจะเท่ากับคนปกต ิดนตรีบำบัดเพื่อพัฒนาในการจัดการเรียนนะคะ ก็อาจจะมีชั่วโมงดนตรี ถ้าเป็นเมื่อก่อนจะเป็นศูนย์บริการศูนย์ ศูนย์ดูแลนักเรียนพิการนะคะ เขาก็จะมีชั่วโมงดนตรีให้เด็ก ๆ เลือกดนตรีที่ตัวเองชอบ หรือว่าเลือกฟังเพลงในชั่วโมงนั้นน่ะค่ะ เพื่อที่จะให้เขาผ่อนคลายในระหว่างเรียนหรือเขาจะเรียนรู้จากดนตรี เรียนรู้จังหวะ เรียนรู้การเข้าจังหวะ แต่ว่ามันไม่ใช่ทักษะการเรียนรวมนะมันจะเป็นเรียนเฉพาะในกลุ่มผู้พิการถ้ามีการดนตรีในชั่วโมงวิชาดนตรีนะคะ การพยาบาล ตอบ การบริการแผลกดทับ แผลเปิด แผลติดเชื้อนะคะ เราก็มีการรักษาแบบต่อเนื่องนะ อย่างเช่น กรณีที่ไม้อย่างนี้ค่ะ ก็มีการกายภาพแบบต่อเนื่อง ทางโรงพยาบาลนัด 1 เดือนครั้งหนึ่ง เราก็จะมีการบริการพาไปหรือน้อง ๆ เจ็บไข้ได้ป่วยไงคะ ก็มีการบริการที่ไปต่อเนื่องเช็กโควิด มีการพาไปตรวจมีการพาไปหลังตอนช่วงโควิดช่วงแรกนะคะ ก็มีการพาไป หรือถ้าเป็นเคสหนัก ๆ อย่างเป็นบ้านรามอินทรา บ้านเด็กรามอินทรา ก็จะมีน้อง ๆ ที่แบบเคสหนัก ๆ นะ อาจจะแบบ บางคนนั่ง นั่งวีลแชร์นาน ๆ เกิดแผลกดทับอย่างนี้ค่ะ ลงสถานศึกษาก็จะมีการมี… อนามัยหรือศูนย์บริบาลนะคะ อย่างเช่น เมื่อก่อนนี้ไม่ใช่แค่นักเรียนนักศึกษานะคะ อาจารย์นิกรก็เป็นเป็นบุคคลเกี่ยวกับทางด้านการศึกษาของอาจารย์นิกรก็นั่งวีลแชร์เกิดแผลกดทับก็มีการขอรับบริการพยาบาลจากโรงพยาบาลน่ะค่ะ เพื่อที่จะเข้ามาล้างแผลในสถานศึกษาให้ อาจารย์ก็จะย่นลดระยะเวลาในการออกไปล้างแผล แล้วก็จะได้มีเวลาในการสอนนักศึกษาได้อย่างเต็มที่ อันนี้ก็เป็นการพยาบาลด้วยนะคะ แต่เดี๋ยวนี้ไม่เห็นนักศึกษาที่เป็นเคสหนัก ๆ ที่อยู่โรงเรียนประจำนะ จะต้องมีพยาบาลเข้ามารักษาในมหาวิทยาลัยแต่ว่าจะเป็นอาจารย์นะถ้าเป็นหนัก ๆ อาจารย์ก็ ทุกวันนี้มันสะดวกขึ้นแล้วค่ะ ว่าจะให้เป็นแบบเรียนออนไลน์ ทำงานที่บ้าน ส่งงานผ่านออนไลน์มา ก็ไม่ต้องมาเรียนที่มหาลัย ที่โรงเรียน แต่เป็นให้เรียนที่บ้านพักผ่อนอยู่ที่บ้านนะคะ หรือนักศึกษานักเรียนเกิดอุบัติเหตุอย่างนี้ค่ะ ไปเรียนอยู่ที่บ้านให้รักษาตัวอยู่ที่บ้านด้วยมาทางโรงพยาบาลอาจจะไม่ให้เคลื่อนย้ายเคลื่อนไหวก็จะเป็นการเรียนออนไลน์หรืออาจารย์จะจัดการ จัดวิธีการเรียนที่เหมาะสมให้นะคะ ก็จะมีน้อยแล้วค่ะ การให้บริการทางด้านการพยาบาลการรักษาก็จะเป็นการเรียกใช้พยาบาลส่วนตัวมากกว่านะคะ รายการที่ 16 การซ่อมแซม การซ่อมและปรับปรุงแก้ไขอุปกรณ์เครื่องช่วยคนพิการ อันนี้ก็กล่าวไปแล้วนะ อย่างเช่น รถพี่เซฟ เครื่องคอมพิวเตอร์เครื่องพรินต์ เครื่องเล่นเสียงมีอาจจะต้องเพิ่มประมาณนี้นะคะ พฤติกรรมบำบัด การแก้ไขพฤติกรรม การบริการ อันนี้ก็จะเป็นอยู่ในศูนย์ ศูนย์บริการคนพิการนะคะ ไม่ถึงระดับของโรงเรียนนะคะ อันนี้จะเป็นถือว่าเคสระดับหนัก เพราะว่าทางโรงเรียนจะเป็นเรียนรวมแล้วนะคะ เพราะว่าเคสที่โรงเรียนมันจะมีเยอะโรงเรียนอาจจะไม่รับเคสหนัก ๆ ที่จะมารับเฉพาะ… เฉพาะความพิการ เฉพาะพฤติกรรมบำบัดก็จะเป็นอยู่แค่อยู่ศูนย์หรือจะเป็นอยู่โรงพยาบาลที่เกี่ยวกับการจัดการเรียนนะวิธีการอย่างเช่น บางคนชอบเขียนตัวอักษรซ้ำ ๆ เส้นตรงซ้ำอยู่อย่างนี้ค่ะ ทางโรงพยาบาลก็จะมีวิธีการที่เหมาะสม ในการปรับสภาพพฤติกรรมของผู้พิการนะคะ ในด้านการเรียนนะคะ หรือบางคนแบบมีการโยกหัวอย่างนี้ค่ะ ก็จะทำให้ให้ตานี่แบบลายได้หรือมองได้ไม่ชัดมองได้มองแบบไม่เห็นที่เป็นแบบที่เป็นจุดเด่นจุดสำคัญอย่างนี้ค่ะ ทางทางโรงเรียนไม่ค่อยได้รับกลุ่มเคสหนัก ๆ เข้ามาเท่าไรนะ แต่ว่าจะเป็นทางโรงพยาบาล ทางศูนย์การศึกษาพิเศษจะรับเคสประมาณนี้ เพื่อที่จะพัฒนากายภาพเพื่อที่จะให้ผู้พิการได้เรียนในขั้น ๆ ต่อไปนะคะ ไม่ใช่แค่ว่าการเรียนจะต้องอ่านออกเขียนได้เท่านั้นนะคะ การเรียนของพวกเรา ของคนปกติคนพิการ ก็จะต้องเรียนรู้การดำรงชีวิต การช่วยเหลือชีวิตตัวเองให้ได้ด้วยนะคะ อย่างเช่น การติดกระดุมอย่างนี้นะคะ ก็เป็นการเรียนเหมือนกันนะคะ การใส่รองเท้าก็เป็นการเรียนเหมือนกันนะคะ อย่างนี้เป็นต้นนะคะ 18. นะคะ ศิลปะบำบัด ศิลปะและการพัฒนา ของอวิษาก็เป็นการบริการศิลปะบำบัด แล้วก็ศิลปะเพื่อการพัฒนา อย่างเช่นตอนนี้อาจารย์แม่มีสอน สอนทำการ์ตูนแอนิเมชันนะ ทุกวันพฤหัสบดีตอนบ่าย แล้วก็วันศุกร์ตอนบ่ายนะคะ ก็จะเอาพวกศิลปะมาบำบัดพวกเราด้วยนะคะ วิชาเรียนของพวกเราอย่างเช่น ของอาจารย์เกวลีอย่างนี้ค่ะ เราก็จะเรียนหนักในด้านทฤษฎี เราอาจจะเครียดได้นะคะ อาจารย์แม่ก็เอามาเรียนวาดการ์ตูน เพื่อจะลงไปหน่อยว่าจรรโลงใจหน่อยเห็นภาพเห็นสีเห็นความน่ารัก เราได้เพิ่มจินตนาการของเราออกมาด้วยอย่างนี้ค่ะ ก็ตอบบำบัดผ่อนคลายเราได้ด้วยนะคะ ทางด้านศูนย์ DSS ก็จะมีวัสดุอุปกรณ์สนับสนุนในด้านการเรียน แต่ตอนนี้มันอาจจะไม่เพียงพอนะ ก็คือ iPad เรามีแต่ว่าเราไม่มีปากกาเดี๋ยวก็กำลังขอรับการสนับสนุนปากกาที่มาใช้เขียนใน iPad เพื่อที่จะให้น้องนี่ ได้วาดรูปที่คล่องขึ้น สวยงามขึ้นนะคะ อันนี้ก็จะเป็นการสนับสนุนการอุดหนุนด้านศิลปะ หรือบางทีนะ อาจจะเป็นการเปิดอบรมให้ ให้ก็ได้นะคะ ในด้านศิลปะ อาจจะมีเชิญอาจารย์ทางด้านศิลปะมาช่วยอบรมช่วยสอนในเทคนิควิธีการในการวาดภาพหรือการทำกิจกรรมเกี่ยวกับด้านศิลปะ อย่างนี้เป็นต้นนะคะ ตัวต่อไปนะคะ 19. การประเมินพัฒนาการ การประเมินจิตวิทยา และทักษะด้านต่าง ๆ ของวริษาจะตอบ ว่าการบริการการประเมินพัฒนาการ ใช่ค่ะ การประเมินพัฒนาการ ถ้ามีค่าใช้จ่ายนะ อาจจะมีการเชิญวิทยากรหรือขอรับการสนับสนุน อาจจะไม่มีงบประมาณนี้ค่ะ อาจจะขอรับสนับสนุนจากหน่วยงานภาครัฐจากโรงพยาบาลหรือถ้าจะมีการใช้จ่ายอาจจะเป็นบริการการนวดสำหรับคนตาบอดนะมาให้รู้ทักษะ วิธีการการนวด อย่างนี้เป็นต้น หรือว่าอบรมด้านการประเมินทักษะ อย่างเทอมที่แล้วเราเรียนอะไรนะ การดำรงชีวิตใช่ไหม วิชาเพิ่มเติมน่ะค่ะ แต่ว่าอันนี้ก็จะเป็นอาจารย์ทางด้านสาธารณสุขนะ อาจารย์ทางด้านสุขศึกษาที่มีความรู้ก็มีโปรแกรมมีแอปมาแนะนำให้พวกเราได้ทดสอบประเมินจิตวิทยาการคิดการอ่านด้านจิตใจของเราค่ะ เป็นประมาณไหนแบบไหนแล้วก็มีประเมินด้านกำลังกาย ด้านสุขภาพนะ ว่าเราอ้วนไหม เราผอมไหมอย่างนี้น่ะค่ะ ก็จะมีอาจารย์เข้ามาให้การประเมิน อาจจะบางสิ่งก็อาจจะใช้งบบางสิ่งก็อาจจะไม่ต้องใช้งบก็ได้นะคะ ถ้าใช้งบก็อาจจะเป็นการขอวิทยากร เพื่อที่จะมาช่วยในการวัดการประเมินนะคะ หรือมีแบบเครื่องมือที่จะต้องมีค่าใช้จ่ายมาช่วยในการวัดการประเมินเพื่อสนับสนุนบำรุงค่าอุปกรณ์สิ่งของนั้น ๆ นะคะ ค่าเครื่องมือหรือค่าความรู้ของเขานะคะ อาจจะต้องได้จ่ายไปนะคะ ก็เดี๋ยวจะถามนักศึกษานะคะ ว่า ถามใครดีเอ่ย ถามอบ ถามอบ ถามอบ อบ อบพอได้ยินเสียงไหมคะ อบพอได้ยินเสียงบ้างไหมคะ ตั้งแต่เกิดมาถ าม ว่าเคย เคย เคยได้ยินเสียงไหมคะ หูได้ยินไหมไม่ได้ยินเลยใช่ไหมคะ ถามน้อง ๆ นักศึกษาคนอื่น ๆ มีใครพอแบบหูหนวกน่ะค่ะ พอได้ยินเสียงบ้างไหมคะ มีใครพอได้ยินเสียงบ้าง บิว ธนภัทร บิล บิว บิว บิวหูพอได้ยินเสียงไหมคะ ไม่ได้ยินเลยหรือ ใครอีก ตาฟ้า ตาฟ้าหูพอได้ยินไหมคะ หูตาฟ้าได้ยินไหมคะ เคยได้ยินแบบเสียงนิด ๆ หน่อย ๆ ไม่ได้ยินเลย แฝดล่ะคะ แฝดได้ยินไหม แฝด แฝดหูพอได้ยินไหมคะ หูได้ยินไหม น่าจะได้ยินนะ เพราะว่าเคยเห็นใส่หูฟังใช่ไหม หูฟังเครื่อง Sound bout อะไรนี่ค่ะ เคยได้ฟังใส่หูฟังที่เป็นเครื่องช่วยการได้ยินไหม ดูล่ามเคยใส่ไหมคะ เครื่องช่วยฟังที่ได้รับจากโรงพยาบาลตอนเด็ก ๆ ได้ใส่มีอยู่ใช่ไหมคะ อย่างนี้นะคะ ตอนนี้ทำไมไม่ได้ใส่ วันนี้ทำไมไม่ได้ใส่ มีไหมตอนนี้ มีไหม มีค่ะ แต่ทำไมไม่ใส่คะ เพราะ ค่ะ ไม่ได้ไปโรงพยาบาลเพื่อตรวจประเมินอีกเลยใช่ไหม ตอนเด็ก ๆ มี แต่ตอนโตไม่ได้รับแล้ว อันนี้ก็เป็นอุปกรณ์ช่วยในการดำรงชีวิตด้วยนะคะ แต่ถ้าเราใส่มันก็จะมาช่วยในการดำรงชีวิตในระหว่างที่เราเรียนได้ด้วยเหมือนกันนะคะ แล้วเราอยู่ที่โรงเรียนนะคะ คุณครูได้พาไปวัดประเมินอีกไหม เกี่ยวกับหู การได้ยิน มีไหมคะ การฝึกพูดอย่างนี้ค่ะ อ๋อ มีอยู่ มรฝึกพูดไหมคะ อ๋อ มีอยู่นิดเดียว แต่ว่าก็… มาดูแล้ว ว่ามีอ่านการอ่านปากด้วยนะคะ ในน้องหูหนวกบางคนนะคะ การอ่านปาก อย่างมุกล่ะคะ มีไหมเอ่ย อยู่โรงเรียนมุกบอกบกพร่องทางด้านร่างกายใช่ไหมคะ มีสนับสนุนจากโรงเรียนไหมคะ อ๋อ ก็มองเห็นชัดขึ้นใช่ไหมคะ อ๋อ ค่ะ ด้วยเหตุผลนะ บางคนนะคะ แบบโตขึ้น ภาระหน้าที่มันก็อาจจะเพิ่มขึ้นนะคะ แล้วก็ด้วยเวลาของผู้ปกครองค่ะ โตขึ้นก็จะต้องใช้ค่าใช้จ่ายเยอะขึ้นอย่างนี้ค่ะ จะต้องหาเงิน ใช้เวลาในการหาเงินมากขึ้น ก็ไม่มีเวลาพาน้อง ๆ พาลูก ๆ ไปรับการรักษาที่ต่อเนื่องนะคะ หรือบาง… หรือการส่งต่อของสถานศึกษาอย่างนี้ค่ะ สถานศึกษาก็อาจแบบไม่ได้แบบดูแลนักศึกษานักเรียนได้ครบทุกคนนะคะ เพราะว่ามันก็เพิ่มจำนวนเพิ่มมากขึ้นแต่เมื่อก่อนถ้าตอนเด็ก ๆ อย่างนี้ ก็อาจจะมีการการดูแลการรักษาที่เป็นต่อเนื่องได้ หรือบางคนก็พัฒนาการในด้านสุขภาพร่างกาย หรือจิตใจอะไรอย่างนี้ค่ะ เกี่ยวกับความพิการ บางคนก็พัฒนาในด้านที่ดีขึ้นก็อาจจะไม่ได้รับการบริการการสนับสนุนต่อนะคะ อย่างเช่น ของมุกอย่างนี้ค่ะ ก็เป็นการรักษาให้มันแบบคงเดิมให้มันดูดีพอมันได้ในระดับหนึ่งแล้วก็ไม่มีแบบที่จะต้องพัฒนาได้อีกอย่างนี้ค่ะ หรือว่าผู้ที่รับจะรับการรักษามีความพอใจแล้วในระดับนี้อย่างนี้ค่ะ เพราะว่าการรักษาบางอย่าง การรับบริการบางอย่างนะคะ มันก็อาจจะมีส่งผลกระทบกับเราได้นะคะ อย่างเช่นทางด้านสายตาอย่างนี้ค่ะ เมื่อก่อนนะพี่ ๆ ที่บกพร่องที่เป็นนักศึกษาของเราน่ะค่ะ ที่บกพร่องทางการเห็น ตามองไม่ชัดได้รับการรักษาทุกปีนะคะ ไป ๆ ๆ ประมาณปี 3 พอปี 4 ปี 4 บัตรผู้พิการหมดอายุให้ไปต่อบัตร การที่จะต่อบัตรได้ก็ต้องได้รับการรับรองจากโรงพยาบาลแต่ว่าทีนี้ก่อนที่จะต่อบัตรได้ ไปตรวจประเมินจากโรงพยาบาล โรงพยาบาลก็วัด เพราะเขา เขาก็จะมีการวัดกัน มีระดับมีขั้นตอนของของทางโรงพยาบาลนะคะ ก็ประเมินออกมาแล้ว ว่าสามารถใช้ชีวิตได้ปกติ การมองเห็นปกติ ก็ไม่ระบุว่าเป็นผู้พิการก็ไม่สามารถรับรองได้ทีนี้พอจะมาทำบัตร ก็ไม่สามารถที่จะทำบัตรได้ นี่มันก็มากระทบ มามากระทบกับนักศึกษาของเรานะถ้าไม่มีบัตรผู้พิการ ก็ไม่สามารถที่จะขอรับทุนสนับสนุนจากทางรัฐบาลที่กำหนดให้ได้นะคะ เพราะว่าการรับทุนเขาก็จะมีหลักการ มีหลักเกณฑ์ ว่าต้องมีบัตรผู้พิการ แบบนี้เป็นต้นนะคะ บางอย่างมันก็เสียสิทธิ์ไปนะคะ แต่ว่าเราก็จะได้สิทธิ์ประโยชน์อีกอันหนึ่ง ก็คือเรากลายเป็นคนปกติแต่บางอย่างมันก็จะเสียสิทธิ์ไปว่าเรายังแบบไม่เต็มร้อยในด้านสุขภาพร่างกายนะคะ มันก็ได้อย่างเสียอย่างนะ บางทีสิทธิ์ผู้พิการกับไม่เป็นผู้พิการนะคะ ค่ะ ค่ะ ค่ะ ค่ะ ค่ะ ใช่ เกี่ยวกับความพิการนะ ไม่ใช่หน้าที่ของทางสถานศึกษาที่จะเป็นคนตัดสิน ว่าเป็นผู้พิการนะคะ เป็นทางโรงพยาบาลนะคะ เป็นผู้ประเมิน เพราะทางคุณหมอทางโรงพยาบาลจะมีประสบการณ์มีความชำนาญแล้วก็เหมือนอย่างเคสของมุกนะ เคสของมุกยกตัวอย่าง ประเภทของหนู คุณหมอก็วินิจฉัยตอนแรกวินิจฉัยเป็นพิการด้านนี้แต่มันก็จะมีช่วงระยะเวลาการดูแลรักษาที่มาต่อเนื่อง ต่อเนื่องน่ะ มีพัฒนาการด้านนี้ แต่ควรจะไปด้านนี้นะ เพื่อที่จะรักษาตรงนี้จะได้ส่งเสริมด้านสุขภาพด้านนี้ให้มันดีขึ้นไป ไปพัฒนาขึ้นไปนะคะ ของมุกทีแรกก็จะเป็นด้านสติปัญญาใช่ไหมคะ ทีแรกเลยนะคะ เป็นสติปัญญาค่ะ อ๋อ เป็นช่วงที่ยังไม่แน่นอนใช่ไหมคะ บางทีการวัด บางอย่างนะ มันวัด… ถ้าวัดออกมาเป็นตัวเลขมันก็จะชัดเจนบางอย่างมันวัดออกเป็นแบบด้านค่าประมาณอย่างนี้ค่ะ ด้านความรู้สึกมันก็สามารถที่จะตัดสินให้มันชัดเจนเลยไม่ได้น่ะค่ะ ค่ะ ค่ะ ค่ะ ค่ะ ใช่ ๆ ค่ะ เท่าที่เห็นนะ ถ้าสมมติว่าเราไปโรงพยาบาล รับการกายภาพการแนะนำตัวทางคุณหมอแล้ววันนี้ค่ะ พอไปรอบ 2 รอบ 3 คุณหมอก็จะไม่ค่อยแนะนำหรือไม่ค่อยพาเราทำกิจกรรมในการกายภาพการรักษาในด้านใด ที่ไปต้องใช้อุปกรณ์เครื่องมืออะไรมากมายนะคะ ว่าก็จะเป็นให้เราดูแลรักษาด้วยตนเอง เหมือนอย่างเช่นโควิดใช่ไหมคะ เมื่อก่อนนี่ วัดคัดกรองแบบมีขั้นมีตอนที่แบบละเอียดมากเลย แต่พอหลัง ๆ มาก็จะแบบว่า แค่แนะนำ ว่าให้ไปซื้อยาพารากินนะ สถานที่ใช่ไหมคะ หรือบางคนในความเข้าใจ รู้หลัก รู้หลัก รู้วิธีการแล้วก็ต้องทำด้วยตนเอง หมอเพราะว่าหมอก็แบบอยากให้เราแบบรับผิดชอบตัวเองให้มากที่สุด เพราะว่ามันจะขึ้นอยู่กับตัวเราเองไม่ใช่จะขึ้นอยู่กับตัวหมอนะ หลาย ๆ อย่าง แล้วก็ถามว่า ถาม ถามน้อง ๆ นักศึกษาก่อน ว่ามือถือที่เราใช้กันน่ะค่ะ เป็นอุปกรณ์ในการเรียนไหมคะ เป็นใช่ไหมคะ แต่ว่าอันนี้จะเป็นส่วนตัวนะ ในทางกฎระเบียบกระทรวงการคลัง กระทรวงการศึกษานะคะ ไม่ได้บอกว่ามือถือเป็นอุปกรณ์ที่จะต้องได้รับการสนับสนุนนะคะ อันนี้มันก็เลยไม่มีในเนื้อหานะคะ แต่ว่ามันก็จะเป็นส่วนตัวที่ทุกคนสามารถมีได้ ซื้อได้นะคะ แต่ แต่ว่ามันจะในด้านของ Tablet มีการสนับสนุนอุดหนุนได้นะคะ ให้ยืมได้นะคะ หรือมีการช่วยได้ครึ่งหน่ึงอย่างนี้ค่ะ ถ้าบางคนแบบนี้กำลังเงินนะคะ เราจ่ายครึ่งหนึ่ง สถานศึกษา หรือว่าหน่วยงานที่เกี่ยวข้องในการจัดการเรียนการสอนสนับสนุนด้วยอีกครึ่งหนึ่งได้ สามารถซื้อได้นะคะ เมื่อก่อนทางศูนย์ DSS ของเราค่ะ มีเงินตัวนี้มาช่วยนะคะนักศึกษาบางคนพอมีเงินครึ่งหนึ่งน่ะค่ะ อยากซื้อ Notebook เป็นของตัวเองทางศูนย์ DSS เราก็จะมีเงินไปช่วยซื้อแล้วมันก็จะเป็น Notebook ของเราเอง ในเมื่อก่อนนะคะ จะมีงบสนับสนุนได้ แต่ตอนนี้จะเหลือสนับสนุนอยู่ อยู่ อยู่ที่ด้านอุปกรณ์ที่ให้ยืมสะส่วนมากนะคะ แต่จะให้เลยให้เลยไม่ค่อยมีแล้วค่ะ ในสถานศึกษาก็จะมีอยู่กับโรงพยาบาลกระทรวงอุตสาหกรรมอะไรประมาณนี้นะคะ หรือพัฒนาสังคมจังหวัดในบางรายการ บางรายการก็จะมีให้เลยนะคะ พวกอุปกรณ์คอมพิวเตอร์อันนี้มีให้แน่ ๆ ค่ะ สถานศึกษาในระดับมหาวิทยาลัยก็จะต้องมีการพัฒนา การสนับสนุนสื่อเทคโนโลยีอุปกรณ์ในด้านการเรียนการสอน เพื่อที่จะให้นักศึกษาได้เข้าเรียนได้เทียบเท่ากับเพื่อนปกตินะ อย่างเช่น บกพร่องทางการเห็น ถ้าเป็นเมื่อก่อนนะ ก็จะเป็นกระดานดำใช่ไหมคะ ตอนเด็ก ๆ ถ้าเป็นผู้บกพร่องทางการเห็นก็จะมีปัญหาในการเรียนนะ ตัวหนังสือขนาดเท่าเดิม ขยายไม่ได้น่ะค่ะ พิการทางการเห็นก็จะรับสารจะมองเห็นได้ยากมาก จอขยายปัจจุบันนี้นะคะ ก็จะมีอุปกรณ์เครื่องฉายจอโปรเจคเตอร์ช่วยขยายได้นะคะ ซูมเข้า ซูมออก เครื่อง Visual ไมโครโฟนฟังคนหูตึงเงี้ยค่ะ ไม่ค่อยได้ยินอาจารย์พูดช่วยอาจารย์ด้วยนะคะ อาจารย์แบบเสียงค่อยเสียงเบาถ้าพูดเฉย ๆ ไม่มีไมค์นักศึกษาอาจจะไม่ได้ยินเสียงนะคะ หรือห้องเรียนมีจำนวนนักศึกษาที่เยอะมาก ๆ ค่ะ อาจารย์ก็ไม่สามารถที่จะพูดแข่งกับนักศึกษาได้นะคะ ก็จะมีไมโครโฟนเข้ามาช่วยขยายเสียง มีลำโพงช่วยต่อไปแต่ละจุดแต่ละจุดให้แต่ละจุด แต่ละที่น่ะค่ะ คนที่นั่งอยู่ไกล ๆ ก็สามารถได้ยินเสียงได้เช่นกัน อันนี้ก็ได้รับได้รับสื่อ หรือว่าเสียง การเรียนการสอนได้เทียบเท่ากับคนปกติ หรืออย่างเช่น ห้องประชุม ห้องประชุมที่เป็นแบบห้องกว้าง ๆ ใหญ่ ๆ ใช่ไหมคะ มันก็จะมีจอทีวีหรือจอขนาดเล็กที่จะเป็นจุดเป็นจุดให้แต่ละจุดได้เห็นได้ใกล้ขึ้นได้เห็นได้ชัดขึ้น เป็นต้น ก็เป็นการสนับสนุนในด้านการเรียนตัวนี้อาจจะเป็นการสนับสนุนที่เป็นอุดหนุน ที่ให้ใช้ในสถานศึกษาไปเลย บางสิ่งก็ให้เคลื่อนย้ายได้ อย่างเช่น iPad Notebook เคลื่อนย้ายได้นั่งนักศึกษายืมได้ 3 วัน 5 วัน 7 วันนะคะ หนังสือเรียนยืมได้ 3 วัน 5 วัน 7 อันนี้เป็นการเคลื่อนย้ายได้ บางอันก็จะเป็นการรับอุดหนุนครึ่งหนึ่งตามประกาศแต่ละสถานที่ศึกษาประกาศไว้ว่าจะจ่ายได้เท่าไร เท่าไร สายหูฟังได้เท่าไรน่ะค่ะ หรือว่าการบริการอื่น ๆ อย่างนี้ค่ะ อย่างเช่น การจ้างบริการล่าม จ้างเจ้าหน้าที่ พี่เลี้ยงอย่างนี้ค่ะ มาช่วยสนับสนุนการเรียน อันนี้ก็จะเป็นการอุดหนุนจากทางรัฐบาลในกระทรวงพัฒนาสังคมแห่งนี้เป็นต้นนะคะ หรือกระทรวงการอุดมศึกษากระทรวงการอุดมศึกษาก็จะมาสนับสนุนบุคลากรทางด้านที่เป็นอาจารย์ คุณครูอย่างนี้เป็นต้นนะคะ พอจะเข้าใจนะ ว่าเราได้รับการอุดหนุนอะไรอย่างไรแล้วนะคะ มีใครจะซักถามอะไรไหมเอ่ยวันนี้ ถามไหมพายุ ไม่มี คงจะแบบบรรยายมาเยอะแล้วนะคะ วันนี้ก็จะให้นักศึกษาพอแค่นี้นะคะ เดี๋ยวรอพบกันสัปดาห์หน้านะคะ เดี๋ยวสัปดาห์หน้า จะมาดู ว่าอุปกรณ์พวกเทคโนโลยีสิ่งอำนวยความสะดวกมีอะไรบ้าง หน้าตาเป็นอย่างไรนะ สัปดาห์นี้ก็มาดูว่าแต่ละคนน ี่ค้นหามาประมาณไหนบ้างกับที่อาจารย์บรรยายสำหรับวันนี้ก็พอแค่นี้ค่ะ ขอบคุณพี่ล่าม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เทคโนโลยีสิ่งอำนวยความสะดวกทางการศึกษาสำหรับผู้พิการ (เช้า) 290666</dc:title>
  <dc:creator/>
  <cp:keywords/>
  <dcterms:created xsi:type="dcterms:W3CDTF">2024-01-04T03:00:39Z</dcterms:created>
  <dcterms:modified xsi:type="dcterms:W3CDTF">2024-01-04T03:0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9 มิถุนายน 2566 เวลา 09.00 น.</vt:lpwstr>
  </property>
  <property fmtid="{D5CDD505-2E9C-101B-9397-08002B2CF9AE}" pid="3" name="subtitle">
    <vt:lpwstr/>
  </property>
</Properties>
</file>